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i stell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ll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45 Grove Street,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klein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7524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l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4/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